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GoBack"/>
            <w:bookmarkEnd w:id="0"/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 w:rsidR="004068F9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 xml:space="preserve"> BUDAŠEVO-TOPOLOVAC-GUŠĆE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4F3610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4F3610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23.01-27.01.2023</w:t>
            </w:r>
          </w:p>
        </w:tc>
      </w:tr>
      <w:tr w:rsidR="00D736D5" w:rsidTr="004068F9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4068F9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C3F30" w:rsidTr="004068F9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5C3F30" w:rsidRPr="005B4B51" w:rsidRDefault="005C3F30" w:rsidP="007201E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5C3F30" w:rsidRDefault="006160CB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vAlign w:val="center"/>
          </w:tcPr>
          <w:p w:rsidR="005C3F30" w:rsidRPr="00E139B8" w:rsidRDefault="004068F9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KRUH S MASLACEM I DŽEMOM (MIJEŠANO VOĆE)  </w:t>
            </w:r>
          </w:p>
        </w:tc>
        <w:tc>
          <w:tcPr>
            <w:tcW w:w="730" w:type="dxa"/>
            <w:vAlign w:val="center"/>
          </w:tcPr>
          <w:p w:rsidR="005C3F30" w:rsidRPr="00E139B8" w:rsidRDefault="004068F9" w:rsidP="006160CB">
            <w:pPr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28.4</w:t>
            </w:r>
          </w:p>
        </w:tc>
        <w:tc>
          <w:tcPr>
            <w:tcW w:w="730" w:type="dxa"/>
            <w:vAlign w:val="center"/>
          </w:tcPr>
          <w:p w:rsidR="005C3F30" w:rsidRPr="00E139B8" w:rsidRDefault="004068F9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4.5</w:t>
            </w:r>
          </w:p>
        </w:tc>
        <w:tc>
          <w:tcPr>
            <w:tcW w:w="730" w:type="dxa"/>
            <w:vAlign w:val="center"/>
          </w:tcPr>
          <w:p w:rsidR="005C3F30" w:rsidRPr="00E139B8" w:rsidRDefault="004068F9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6.5</w:t>
            </w:r>
          </w:p>
        </w:tc>
        <w:tc>
          <w:tcPr>
            <w:tcW w:w="881" w:type="dxa"/>
            <w:vAlign w:val="center"/>
          </w:tcPr>
          <w:p w:rsidR="005C3F30" w:rsidRPr="00E139B8" w:rsidRDefault="004068F9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192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5C3F30" w:rsidRPr="00E139B8" w:rsidRDefault="004068F9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Gluten(S), Jaja(T), Sezam(S), Lupina(T), Soja(S), Mlijeko(T), Laktoza(S), Gluten(T), Mlijeko(S), Sumporni dioksid(S)</w:t>
            </w:r>
          </w:p>
        </w:tc>
      </w:tr>
      <w:tr w:rsidR="005C3F30" w:rsidTr="004068F9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5C3F30" w:rsidRPr="005B4B51" w:rsidRDefault="005C3F3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5C3F30" w:rsidRDefault="005C3F30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5C3F30" w:rsidRPr="00E139B8" w:rsidRDefault="00195B44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ĆUFTE U UMAKU OD RAJČICE I PIRE KRUMPIR , ČAJNI KOLUTIĆI , KUKURUZNI KRUH 1 ŠNITA</w:t>
            </w:r>
          </w:p>
        </w:tc>
        <w:tc>
          <w:tcPr>
            <w:tcW w:w="730" w:type="dxa"/>
            <w:vAlign w:val="center"/>
          </w:tcPr>
          <w:p w:rsidR="005C3F30" w:rsidRPr="00E139B8" w:rsidRDefault="00195B44" w:rsidP="006160CB">
            <w:pPr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83.3</w:t>
            </w:r>
          </w:p>
        </w:tc>
        <w:tc>
          <w:tcPr>
            <w:tcW w:w="730" w:type="dxa"/>
            <w:vAlign w:val="center"/>
          </w:tcPr>
          <w:p w:rsidR="005C3F30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21.4</w:t>
            </w:r>
          </w:p>
        </w:tc>
        <w:tc>
          <w:tcPr>
            <w:tcW w:w="730" w:type="dxa"/>
            <w:vAlign w:val="center"/>
          </w:tcPr>
          <w:p w:rsidR="005C3F30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26.3</w:t>
            </w:r>
          </w:p>
        </w:tc>
        <w:tc>
          <w:tcPr>
            <w:tcW w:w="881" w:type="dxa"/>
            <w:vAlign w:val="center"/>
          </w:tcPr>
          <w:p w:rsidR="005C3F30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650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5C3F30" w:rsidRPr="00E139B8" w:rsidRDefault="00195B44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bookmarkStart w:id="1" w:name="_heading=h.gjdgxs" w:colFirst="0" w:colLast="0"/>
            <w:bookmarkEnd w:id="1"/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Laktoza(S), Gluten(T), Mlijeko(S), Gluten(S), Jaja(T), Soja(T), Mlijeko(T), Sezam(T), Jaja(S), Gluten(S), Orašidi(T), Lupina(T)</w:t>
            </w:r>
          </w:p>
        </w:tc>
      </w:tr>
      <w:tr w:rsidR="004068F9" w:rsidTr="004068F9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4068F9" w:rsidRPr="005B4B51" w:rsidRDefault="004068F9" w:rsidP="00E0349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4068F9" w:rsidRDefault="004068F9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4068F9" w:rsidRPr="00E139B8" w:rsidRDefault="004068F9" w:rsidP="004068F9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ŠLJIVE SERVIRANJE , TOPLI ZAPEČENI</w:t>
            </w:r>
          </w:p>
          <w:p w:rsidR="004068F9" w:rsidRPr="00E139B8" w:rsidRDefault="004068F9" w:rsidP="004068F9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SENDVIČ IZ KONVEKTOMATA , JOGURT</w:t>
            </w:r>
          </w:p>
          <w:p w:rsidR="004068F9" w:rsidRPr="00E139B8" w:rsidRDefault="004068F9" w:rsidP="004068F9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ČAŠICA</w:t>
            </w:r>
          </w:p>
        </w:tc>
        <w:tc>
          <w:tcPr>
            <w:tcW w:w="730" w:type="dxa"/>
            <w:vAlign w:val="center"/>
          </w:tcPr>
          <w:p w:rsidR="004068F9" w:rsidRPr="00E139B8" w:rsidRDefault="004068F9" w:rsidP="006160CB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58.8</w:t>
            </w:r>
          </w:p>
        </w:tc>
        <w:tc>
          <w:tcPr>
            <w:tcW w:w="730" w:type="dxa"/>
            <w:vAlign w:val="center"/>
          </w:tcPr>
          <w:p w:rsidR="004068F9" w:rsidRPr="00E139B8" w:rsidRDefault="004068F9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19.3</w:t>
            </w:r>
          </w:p>
        </w:tc>
        <w:tc>
          <w:tcPr>
            <w:tcW w:w="730" w:type="dxa"/>
            <w:vAlign w:val="center"/>
          </w:tcPr>
          <w:p w:rsidR="004068F9" w:rsidRPr="00E139B8" w:rsidRDefault="004068F9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14.4</w:t>
            </w:r>
          </w:p>
        </w:tc>
        <w:tc>
          <w:tcPr>
            <w:tcW w:w="881" w:type="dxa"/>
            <w:vAlign w:val="center"/>
          </w:tcPr>
          <w:p w:rsidR="004068F9" w:rsidRPr="00E139B8" w:rsidRDefault="004068F9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434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4068F9" w:rsidRPr="00E139B8" w:rsidRDefault="004068F9" w:rsidP="004068F9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Celer(S), Mlijeko(S), Gluten(S),</w:t>
            </w:r>
          </w:p>
          <w:p w:rsidR="004068F9" w:rsidRPr="00E139B8" w:rsidRDefault="004068F9" w:rsidP="004068F9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Jaja(T), Sezam(S), Lupina(T),</w:t>
            </w:r>
          </w:p>
          <w:p w:rsidR="004068F9" w:rsidRPr="00E139B8" w:rsidRDefault="004068F9" w:rsidP="004068F9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Soja(S), Mlijeko(T), Laktoza(S),</w:t>
            </w:r>
          </w:p>
          <w:p w:rsidR="004068F9" w:rsidRPr="00E139B8" w:rsidRDefault="004068F9" w:rsidP="004068F9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Gluten(T), Mlijeko(S)</w:t>
            </w:r>
          </w:p>
        </w:tc>
      </w:tr>
      <w:tr w:rsidR="004068F9" w:rsidTr="004068F9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4068F9" w:rsidRPr="005B4B51" w:rsidRDefault="004068F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4068F9" w:rsidRDefault="004068F9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4068F9" w:rsidRPr="00E139B8" w:rsidRDefault="00195B44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VARIVO OD GRAHA S JEČMOM I DIMLJENOM SLANINOM , ŠKOLSKI KRUH 1 ŠNITA, SALATA OD CIKLE I MRKVE , KOMPOT OD ANANASA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89.5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17.8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25.9</w:t>
            </w:r>
          </w:p>
        </w:tc>
        <w:tc>
          <w:tcPr>
            <w:tcW w:w="881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663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4068F9" w:rsidRPr="00E139B8" w:rsidRDefault="00195B44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Celer(S), Celer(T), Gluten(T), Gluten(S), Jaja(T), Mlijeko(T), Soja(T), Sezam(S), Lupina(T), Soja(S)</w:t>
            </w:r>
          </w:p>
        </w:tc>
      </w:tr>
      <w:tr w:rsidR="004068F9" w:rsidTr="004068F9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4068F9" w:rsidRPr="005B4B51" w:rsidRDefault="004068F9" w:rsidP="0018649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4068F9" w:rsidRDefault="004068F9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4068F9" w:rsidRPr="00E139B8" w:rsidRDefault="004068F9" w:rsidP="004068F9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GRIZ NA MLIJEKU S DŽEMOM , BANANA</w:t>
            </w:r>
          </w:p>
          <w:p w:rsidR="004068F9" w:rsidRPr="00E139B8" w:rsidRDefault="004068F9" w:rsidP="004068F9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KOMAD</w:t>
            </w:r>
          </w:p>
        </w:tc>
        <w:tc>
          <w:tcPr>
            <w:tcW w:w="730" w:type="dxa"/>
            <w:vAlign w:val="center"/>
          </w:tcPr>
          <w:p w:rsidR="004068F9" w:rsidRPr="00E139B8" w:rsidRDefault="004068F9" w:rsidP="006160CB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80.7</w:t>
            </w:r>
          </w:p>
        </w:tc>
        <w:tc>
          <w:tcPr>
            <w:tcW w:w="730" w:type="dxa"/>
            <w:vAlign w:val="center"/>
          </w:tcPr>
          <w:p w:rsidR="004068F9" w:rsidRPr="00E139B8" w:rsidRDefault="004068F9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14.2</w:t>
            </w:r>
          </w:p>
        </w:tc>
        <w:tc>
          <w:tcPr>
            <w:tcW w:w="730" w:type="dxa"/>
            <w:vAlign w:val="center"/>
          </w:tcPr>
          <w:p w:rsidR="004068F9" w:rsidRPr="00E139B8" w:rsidRDefault="004068F9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7.9</w:t>
            </w:r>
          </w:p>
        </w:tc>
        <w:tc>
          <w:tcPr>
            <w:tcW w:w="881" w:type="dxa"/>
            <w:vAlign w:val="center"/>
          </w:tcPr>
          <w:p w:rsidR="004068F9" w:rsidRPr="00E139B8" w:rsidRDefault="004068F9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444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4068F9" w:rsidRPr="00E139B8" w:rsidRDefault="004068F9" w:rsidP="004068F9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Gluten(S), Laktoza(S), Mlijeko(S),</w:t>
            </w:r>
          </w:p>
          <w:p w:rsidR="004068F9" w:rsidRPr="00E139B8" w:rsidRDefault="004068F9" w:rsidP="004068F9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Sumporni dioksid(S)</w:t>
            </w:r>
          </w:p>
        </w:tc>
      </w:tr>
      <w:tr w:rsidR="004068F9" w:rsidTr="004068F9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4068F9" w:rsidRPr="005B4B51" w:rsidRDefault="004068F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4068F9" w:rsidRDefault="004068F9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4068F9" w:rsidRPr="00E139B8" w:rsidRDefault="00195B44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GULAŠ OD JUNETINE S PIRE KRUMPIROM , ZELENA SALATA , NARANČASTI BISKVIT PRELIVEN ČOKOLADOM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76.4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21.1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27.1</w:t>
            </w:r>
          </w:p>
        </w:tc>
        <w:tc>
          <w:tcPr>
            <w:tcW w:w="881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627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4068F9" w:rsidRPr="00E139B8" w:rsidRDefault="00195B44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Gluten(S), Jaja(T), Mlijeko(T), Laktoza(S), Mlijeko(S), Gluten(T), Mlijeko(T), Orašidi(T), Sezam(T), Jaja(S), Gluten(T), Kikiriki(T), Soja(S)</w:t>
            </w:r>
          </w:p>
        </w:tc>
      </w:tr>
      <w:tr w:rsidR="004068F9" w:rsidTr="004068F9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4068F9" w:rsidRPr="005B4B51" w:rsidRDefault="004068F9" w:rsidP="0096216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4068F9" w:rsidRDefault="004068F9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195B44" w:rsidRPr="00E139B8" w:rsidRDefault="00195B44" w:rsidP="00195B44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ČOKO ZDRAVE KUGLICE , JABUKA</w:t>
            </w:r>
          </w:p>
          <w:p w:rsidR="004068F9" w:rsidRPr="00E139B8" w:rsidRDefault="00195B44" w:rsidP="00195B44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KOMAD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63.8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12.8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8.9</w:t>
            </w:r>
          </w:p>
        </w:tc>
        <w:tc>
          <w:tcPr>
            <w:tcW w:w="881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391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195B44" w:rsidRPr="00E139B8" w:rsidRDefault="00195B44" w:rsidP="00195B44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Gluten(S), Kikiriki(T), Soja(S),</w:t>
            </w:r>
          </w:p>
          <w:p w:rsidR="004068F9" w:rsidRPr="00E139B8" w:rsidRDefault="00195B44" w:rsidP="00195B44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Mlijeko(S), Laktoza(S)</w:t>
            </w:r>
          </w:p>
        </w:tc>
      </w:tr>
      <w:tr w:rsidR="004068F9" w:rsidTr="004068F9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4068F9" w:rsidRPr="005B4B51" w:rsidRDefault="004068F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4068F9" w:rsidRDefault="004068F9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4068F9" w:rsidRPr="00E139B8" w:rsidRDefault="00195B44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POVRTNA JUHA S TARANOM , ZELENA SALATA S MRKVOM , ČAJNI KOLUTIĆI , TJESTENINA S MIJEŠANIM MLJEVENIM MESOM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74.2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19.7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25.8</w:t>
            </w:r>
          </w:p>
        </w:tc>
        <w:tc>
          <w:tcPr>
            <w:tcW w:w="881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612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4068F9" w:rsidRPr="00E139B8" w:rsidRDefault="00195B44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Celer(S), Celer(T), Gluten(T), Gluten(T), Gluten(S), Laktoza(S), Gluten(S), Jaja(T), Soja(T), Mlijeko(S), Orašidi(T)</w:t>
            </w:r>
          </w:p>
        </w:tc>
      </w:tr>
      <w:tr w:rsidR="004068F9" w:rsidTr="004068F9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4068F9" w:rsidRPr="005B4B51" w:rsidRDefault="004068F9" w:rsidP="00C06DC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4068F9" w:rsidRDefault="004068F9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195B44" w:rsidRPr="00E139B8" w:rsidRDefault="00195B44" w:rsidP="00195B44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KRUH (ŠNITA I POL) S MASLACEM I</w:t>
            </w:r>
          </w:p>
          <w:p w:rsidR="00195B44" w:rsidRPr="00E139B8" w:rsidRDefault="00195B44" w:rsidP="00195B44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MARMELADOM , BRESKVA KOMAD ,</w:t>
            </w:r>
          </w:p>
          <w:p w:rsidR="004068F9" w:rsidRPr="00E139B8" w:rsidRDefault="00195B44" w:rsidP="00195B44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MLIJEKO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64.9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14.1</w:t>
            </w:r>
          </w:p>
        </w:tc>
        <w:tc>
          <w:tcPr>
            <w:tcW w:w="730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14.9</w:t>
            </w:r>
          </w:p>
        </w:tc>
        <w:tc>
          <w:tcPr>
            <w:tcW w:w="881" w:type="dxa"/>
            <w:vAlign w:val="center"/>
          </w:tcPr>
          <w:p w:rsidR="004068F9" w:rsidRPr="00E139B8" w:rsidRDefault="00195B4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450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195B44" w:rsidRPr="00E139B8" w:rsidRDefault="00195B44" w:rsidP="00195B44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Gluten(S), Jaja(T), Sezam(S),</w:t>
            </w:r>
          </w:p>
          <w:p w:rsidR="00195B44" w:rsidRPr="00E139B8" w:rsidRDefault="00195B44" w:rsidP="00195B44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Lupina(T), Soja(S), Mlijeko(T),</w:t>
            </w:r>
          </w:p>
          <w:p w:rsidR="00195B44" w:rsidRPr="00E139B8" w:rsidRDefault="00195B44" w:rsidP="00195B44">
            <w:pPr>
              <w:autoSpaceDE w:val="0"/>
              <w:autoSpaceDN w:val="0"/>
              <w:adjustRightInd w:val="0"/>
              <w:spacing w:line="240" w:lineRule="auto"/>
              <w:rPr>
                <w:rFonts w:ascii="Segoe UI" w:hAnsi="Segoe UI" w:cs="Segoe UI"/>
                <w:color w:val="495057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Laktoza(S), Gluten(T), Mlijeko(S),</w:t>
            </w:r>
          </w:p>
          <w:p w:rsidR="004068F9" w:rsidRPr="00E139B8" w:rsidRDefault="00195B44" w:rsidP="00195B44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hAnsi="Segoe UI" w:cs="Segoe UI"/>
                <w:color w:val="495057"/>
                <w:sz w:val="16"/>
                <w:szCs w:val="16"/>
              </w:rPr>
              <w:t>Sumporni dioksid(S)</w:t>
            </w:r>
          </w:p>
        </w:tc>
      </w:tr>
      <w:tr w:rsidR="004068F9" w:rsidTr="004068F9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4068F9" w:rsidRPr="005B4B51" w:rsidRDefault="004068F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4068F9" w:rsidRDefault="004068F9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4068F9" w:rsidRPr="00E139B8" w:rsidRDefault="00E139B8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PANIRANI OSLIĆ S PIRE KRUMPIROM , KUPUS SALATA , JUHA OD RAJČICE S NOKLICAMA</w:t>
            </w:r>
          </w:p>
        </w:tc>
        <w:tc>
          <w:tcPr>
            <w:tcW w:w="730" w:type="dxa"/>
            <w:vAlign w:val="center"/>
          </w:tcPr>
          <w:p w:rsidR="004068F9" w:rsidRPr="00E139B8" w:rsidRDefault="00E139B8" w:rsidP="006160CB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76.1</w:t>
            </w:r>
          </w:p>
        </w:tc>
        <w:tc>
          <w:tcPr>
            <w:tcW w:w="730" w:type="dxa"/>
            <w:vAlign w:val="center"/>
          </w:tcPr>
          <w:p w:rsidR="004068F9" w:rsidRPr="00E139B8" w:rsidRDefault="00E139B8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26.3</w:t>
            </w:r>
          </w:p>
        </w:tc>
        <w:tc>
          <w:tcPr>
            <w:tcW w:w="730" w:type="dxa"/>
            <w:vAlign w:val="center"/>
          </w:tcPr>
          <w:p w:rsidR="004068F9" w:rsidRPr="00E139B8" w:rsidRDefault="00E139B8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25.8</w:t>
            </w:r>
          </w:p>
        </w:tc>
        <w:tc>
          <w:tcPr>
            <w:tcW w:w="881" w:type="dxa"/>
            <w:vAlign w:val="center"/>
          </w:tcPr>
          <w:p w:rsidR="004068F9" w:rsidRPr="00E139B8" w:rsidRDefault="00E139B8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612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4068F9" w:rsidRPr="00E139B8" w:rsidRDefault="00E139B8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E139B8">
              <w:rPr>
                <w:rFonts w:ascii="Segoe UI" w:eastAsia="Segoe UI" w:hAnsi="Segoe UI"/>
                <w:color w:val="495057"/>
                <w:sz w:val="16"/>
                <w:szCs w:val="16"/>
              </w:rPr>
              <w:t>Gluten(S), Rakovi(T), Riba(S), Mekušci(T), Laktoza(S), Mlijeko(S), Gluten(T), Jaja(S), Jaja(T), Mlijeko(T), Celer(S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B05F7" w:rsidRDefault="008B05F7">
      <w:pPr>
        <w:spacing w:line="240" w:lineRule="auto"/>
      </w:pPr>
      <w:r>
        <w:separator/>
      </w:r>
    </w:p>
  </w:endnote>
  <w:endnote w:type="continuationSeparator" w:id="1">
    <w:p w:rsidR="008B05F7" w:rsidRDefault="008B05F7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r w:rsidRPr="005B4B51">
      <w:rPr>
        <w:rFonts w:ascii="Calibri" w:eastAsia="Calibri" w:hAnsi="Calibri" w:cs="Calibri"/>
        <w:i/>
        <w:color w:val="000000"/>
        <w:sz w:val="20"/>
        <w:szCs w:val="20"/>
      </w:rPr>
      <w:t>Jelovnicisupodložnipromjenama. Na promjene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utjecatidostupnostdobavljačailitehničkepromijene u kuhinji. Označavanjejelovnika je u skladu s direktivom EU 1169/2011. Zadodatneinformacije o jelovnicimainormativima, obratite se upraviosnovneškole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Ugljikohidrati (g), B/g -. Bjelančevine (g), M/g – Masti (g), E/kcal  Energetskavrijednost (kcal)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B05F7" w:rsidRDefault="008B05F7">
      <w:pPr>
        <w:spacing w:line="240" w:lineRule="auto"/>
      </w:pPr>
      <w:r>
        <w:separator/>
      </w:r>
    </w:p>
  </w:footnote>
  <w:footnote w:type="continuationSeparator" w:id="1">
    <w:p w:rsidR="008B05F7" w:rsidRDefault="008B05F7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efaultTabStop w:val="720"/>
  <w:hyphenationZone w:val="425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195B44"/>
    <w:rsid w:val="001D1DF0"/>
    <w:rsid w:val="00386F02"/>
    <w:rsid w:val="004068F9"/>
    <w:rsid w:val="004F3610"/>
    <w:rsid w:val="00514417"/>
    <w:rsid w:val="00562224"/>
    <w:rsid w:val="005B4B51"/>
    <w:rsid w:val="005C3F30"/>
    <w:rsid w:val="006160CB"/>
    <w:rsid w:val="006E76FF"/>
    <w:rsid w:val="008B05F7"/>
    <w:rsid w:val="009564D3"/>
    <w:rsid w:val="009F063D"/>
    <w:rsid w:val="00B10549"/>
    <w:rsid w:val="00CB4D14"/>
    <w:rsid w:val="00CC0BD7"/>
    <w:rsid w:val="00D736D5"/>
    <w:rsid w:val="00DC0232"/>
    <w:rsid w:val="00E139B8"/>
    <w:rsid w:val="00F80D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hr-HR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rsid w:val="006E76FF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rsid w:val="006E76FF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rsid w:val="006E76F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rsid w:val="006E76F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rsid w:val="006E76FF"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rsid w:val="006E76F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rsid w:val="006E76FF"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eastAsia="hr-HR"/>
    </w:rPr>
  </w:style>
  <w:style w:type="paragraph" w:styleId="Podnaslov">
    <w:name w:val="Subtitle"/>
    <w:basedOn w:val="Normal"/>
    <w:next w:val="Normal"/>
    <w:rsid w:val="006E76FF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rsid w:val="006E76FF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Obinatablica"/>
    <w:rsid w:val="006E76FF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Obinatablica"/>
    <w:rsid w:val="006E76FF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46</Words>
  <Characters>1977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Ivanka Sukalić</cp:lastModifiedBy>
  <cp:revision>5</cp:revision>
  <dcterms:created xsi:type="dcterms:W3CDTF">2022-09-22T06:04:00Z</dcterms:created>
  <dcterms:modified xsi:type="dcterms:W3CDTF">2023-01-20T11:06:00Z</dcterms:modified>
</cp:coreProperties>
</file>